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9BB418" w14:textId="77777777" w:rsidR="00074FD1" w:rsidRDefault="00C35552">
      <w:pPr>
        <w:pStyle w:val="Title"/>
      </w:pPr>
      <w:r>
        <w:t>Complex Analysis Preliminary Examination, Spring 1999</w:t>
      </w:r>
    </w:p>
    <w:p w14:paraId="3627176E" w14:textId="77777777" w:rsidR="00074FD1" w:rsidRDefault="00C35552">
      <w:pPr>
        <w:pStyle w:val="Heading2"/>
      </w:pPr>
      <w:bookmarkStart w:id="0" w:name="instructions"/>
      <w:bookmarkStart w:id="1" w:name="Xc97d5de9d8d22f2a94f19efa6f2530459361880"/>
      <w:bookmarkStart w:id="2" w:name="main-content"/>
      <w:r>
        <w:t>Instructions</w:t>
      </w:r>
    </w:p>
    <w:p w14:paraId="14BAB107" w14:textId="77777777" w:rsidR="00074FD1" w:rsidRDefault="00C35552">
      <w:pPr>
        <w:pStyle w:val="FirstParagraph"/>
      </w:pPr>
      <w:r>
        <w:t>Show your work and justify all your reasoning.</w:t>
      </w:r>
    </w:p>
    <w:p w14:paraId="592619C1" w14:textId="77777777" w:rsidR="00074FD1" w:rsidRDefault="00C35552">
      <w:pPr>
        <w:pStyle w:val="Heading2"/>
      </w:pPr>
      <w:bookmarkStart w:id="3" w:name="problems"/>
      <w:bookmarkEnd w:id="0"/>
      <w:r>
        <w:t>Problems</w:t>
      </w:r>
    </w:p>
    <w:p w14:paraId="25B6F481" w14:textId="77777777" w:rsidR="00074FD1" w:rsidRDefault="00074FD1">
      <w:pPr>
        <w:pStyle w:val="Compact"/>
        <w:numPr>
          <w:ilvl w:val="0"/>
          <w:numId w:val="2"/>
        </w:numPr>
      </w:pPr>
    </w:p>
    <w:p w14:paraId="76CEC836" w14:textId="77777777" w:rsidR="00074FD1" w:rsidRDefault="00C35552">
      <w:pPr>
        <w:pStyle w:val="Compact"/>
        <w:numPr>
          <w:ilvl w:val="1"/>
          <w:numId w:val="3"/>
        </w:numPr>
      </w:pPr>
      <w:r>
        <w:t xml:space="preserve">Give the power series expansion abou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of the branch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>. Find its radius of convergence.</w:t>
      </w:r>
    </w:p>
    <w:p w14:paraId="75E3A72A" w14:textId="77777777" w:rsidR="00074FD1" w:rsidRDefault="00C35552">
      <w:pPr>
        <w:pStyle w:val="Compact"/>
        <w:numPr>
          <w:ilvl w:val="1"/>
          <w:numId w:val="3"/>
        </w:numPr>
      </w:pPr>
      <w:r>
        <w:t xml:space="preserve">Find all solutions of the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>.</w:t>
      </w:r>
    </w:p>
    <w:p w14:paraId="3990F7A9" w14:textId="77777777" w:rsidR="00074FD1" w:rsidRDefault="00C3555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be a simply connected domain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a holomorphic function. Show, using only advanced calculus, that</w:t>
      </w:r>
    </w:p>
    <w:p w14:paraId="0979DC8C" w14:textId="77777777" w:rsidR="00074FD1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30EABA5" w14:textId="77777777" w:rsidR="00074FD1" w:rsidRDefault="00C35552">
      <w:pPr>
        <w:pStyle w:val="Compact"/>
        <w:numPr>
          <w:ilvl w:val="0"/>
          <w:numId w:val="1"/>
        </w:numPr>
      </w:pPr>
      <w:r>
        <w:t xml:space="preserve">for any smooth closed loop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U</m:t>
        </m:r>
      </m:oMath>
      <w:r>
        <w:t>.</w:t>
      </w:r>
    </w:p>
    <w:p w14:paraId="04DBA90B" w14:textId="77777777" w:rsidR="00074FD1" w:rsidRDefault="00C35552">
      <w:pPr>
        <w:pStyle w:val="Compact"/>
        <w:numPr>
          <w:ilvl w:val="0"/>
          <w:numId w:val="2"/>
        </w:numPr>
      </w:pPr>
      <w:r>
        <w:t xml:space="preserve">Prove that there is no meromorphic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arctan</m:t>
        </m:r>
        <m:r>
          <w:rPr>
            <w:rFonts w:ascii="Cambria Math" w:hAnsi="Cambria Math"/>
          </w:rPr>
          <m:t>x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.</w:t>
      </w:r>
    </w:p>
    <w:p w14:paraId="79F0C523" w14:textId="77777777" w:rsidR="00074FD1" w:rsidRDefault="00C35552">
      <w:pPr>
        <w:pStyle w:val="Compact"/>
        <w:numPr>
          <w:ilvl w:val="0"/>
          <w:numId w:val="2"/>
        </w:numPr>
      </w:pPr>
      <w:r>
        <w:t xml:space="preserve">Give the Laurent expansion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in (a) the annulu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(b) the annulu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24C7CE1F" w14:textId="77777777" w:rsidR="00074FD1" w:rsidRDefault="00C35552">
      <w:pPr>
        <w:pStyle w:val="Compact"/>
        <w:numPr>
          <w:ilvl w:val="0"/>
          <w:numId w:val="2"/>
        </w:numPr>
      </w:pPr>
      <w:proofErr w:type="gramStart"/>
      <w:r>
        <w:t>Compute</w:t>
      </w:r>
      <w:proofErr w:type="gramEnd"/>
    </w:p>
    <w:p w14:paraId="203B3F39" w14:textId="77777777" w:rsidR="00074FD1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BF53DE2" w14:textId="77777777" w:rsidR="00074FD1" w:rsidRDefault="00C35552">
      <w:pPr>
        <w:pStyle w:val="Compact"/>
        <w:numPr>
          <w:ilvl w:val="0"/>
          <w:numId w:val="2"/>
        </w:numPr>
      </w:pPr>
      <w:r>
        <w:t>Give a formula for a conformal mapping from the region</w:t>
      </w:r>
    </w:p>
    <w:p w14:paraId="2A53C837" w14:textId="77777777" w:rsidR="00074FD1" w:rsidRDefault="00C3555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θ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</m:d>
        </m:oMath>
      </m:oMathPara>
    </w:p>
    <w:p w14:paraId="6B34B9E6" w14:textId="77777777" w:rsidR="00074FD1" w:rsidRDefault="00C35552">
      <w:pPr>
        <w:pStyle w:val="Compact"/>
        <w:numPr>
          <w:ilvl w:val="0"/>
          <w:numId w:val="1"/>
        </w:numPr>
      </w:pPr>
      <w:r>
        <w:t>onto the unit disk.</w:t>
      </w:r>
    </w:p>
    <w:p w14:paraId="60CC972D" w14:textId="77777777" w:rsidR="00074FD1" w:rsidRDefault="00C35552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meromorphic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exists (possibly taking the value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). Show that </w:t>
      </w:r>
      <m:oMath>
        <m:r>
          <w:rPr>
            <w:rFonts w:ascii="Cambria Math" w:hAnsi="Cambria Math"/>
          </w:rPr>
          <m:t>f</m:t>
        </m:r>
      </m:oMath>
      <w:r>
        <w:t xml:space="preserve"> is a rational function.</w:t>
      </w:r>
    </w:p>
    <w:p w14:paraId="23D08579" w14:textId="77777777" w:rsidR="00074FD1" w:rsidRDefault="00C35552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be a domain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</m:t>
        </m:r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a </w:t>
      </w:r>
      <w:proofErr w:type="gramStart"/>
      <w:r>
        <w:t>bounded</w:t>
      </w:r>
      <w:proofErr w:type="gramEnd"/>
      <w:r>
        <w:t xml:space="preserve"> continuous function such th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↦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holomorphic on </w:t>
      </w:r>
      <m:oMath>
        <m:r>
          <w:rPr>
            <w:rFonts w:ascii="Cambria Math" w:hAnsi="Cambria Math"/>
          </w:rPr>
          <m:t>U</m:t>
        </m:r>
      </m:oMath>
      <w:r>
        <w:t xml:space="preserve"> for every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Defin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by</w:t>
      </w:r>
    </w:p>
    <w:p w14:paraId="119D2A8F" w14:textId="77777777" w:rsidR="00074FD1" w:rsidRDefault="00C3555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</m:oMath>
      </m:oMathPara>
    </w:p>
    <w:p w14:paraId="55765AE2" w14:textId="77777777" w:rsidR="00074FD1" w:rsidRDefault="00C35552">
      <w:pPr>
        <w:pStyle w:val="Compact"/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holomorphic.</w:t>
      </w:r>
    </w:p>
    <w:bookmarkEnd w:id="1"/>
    <w:bookmarkEnd w:id="2"/>
    <w:bookmarkEnd w:id="3"/>
    <w:p w14:paraId="38896D03" w14:textId="0A96ADBE" w:rsidR="00074FD1" w:rsidRDefault="00074FD1">
      <w:pPr>
        <w:pStyle w:val="FirstParagraph"/>
      </w:pPr>
    </w:p>
    <w:sectPr w:rsidR="00074FD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5A32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6624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19EC6D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669600778">
    <w:abstractNumId w:val="0"/>
  </w:num>
  <w:num w:numId="2" w16cid:durableId="17854911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09226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4FD1"/>
    <w:rsid w:val="0001395F"/>
    <w:rsid w:val="00074FD1"/>
    <w:rsid w:val="00267145"/>
    <w:rsid w:val="004E21F1"/>
    <w:rsid w:val="00674242"/>
    <w:rsid w:val="00B7792A"/>
    <w:rsid w:val="00BC188E"/>
    <w:rsid w:val="00C35552"/>
    <w:rsid w:val="00DB0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64194"/>
  <w15:docId w15:val="{C5485FC3-C541-4C4E-9380-D3C41C658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909</Characters>
  <Application>Microsoft Office Word</Application>
  <DocSecurity>0</DocSecurity>
  <Lines>2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Preliminary Examination, Spring 1999</vt:lpstr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inary Examination, Spring 1999</dc:title>
  <dc:creator>Paul Pollack</dc:creator>
  <cp:keywords/>
  <cp:lastModifiedBy>Paul Pollack</cp:lastModifiedBy>
  <cp:revision>5</cp:revision>
  <dcterms:created xsi:type="dcterms:W3CDTF">2026-03-28T18:22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